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Active Directory,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, FreeIPA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CyberArk, HashiCorp Vault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Active Directory,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2:29:46Z</dcterms:created>
  <dcterms:modified xsi:type="dcterms:W3CDTF">2025-02-07T12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